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4CBE14" w14:textId="5680C6D3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8C9B194" w14:textId="77777777" w:rsidR="00DD3E95" w:rsidRDefault="00DD3E95" w:rsidP="00DD3E9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 :</w:t>
      </w:r>
      <w:proofErr w:type="gram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</w:p>
    <w:p w14:paraId="1FBC9DBB" w14:textId="5623DC5D" w:rsidR="00DD3E95" w:rsidRDefault="00DD3E95" w:rsidP="00DD3E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FirstName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NAME </w:t>
      </w:r>
    </w:p>
    <w:p w14:paraId="25587C39" w14:textId="21FBDB96" w:rsidR="00DD3E95" w:rsidRPr="007A1BB7" w:rsidRDefault="00DD3E95" w:rsidP="00DD3E95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Person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Person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924BD64" w14:textId="5EA87D2E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08FDC868" w14:textId="77777777" w:rsidR="00C94327" w:rsidRPr="00C94327" w:rsidRDefault="00C94327" w:rsidP="00C943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b/>
          <w:bCs/>
          <w:color w:val="444444"/>
          <w:spacing w:val="3"/>
        </w:rPr>
        <w:t>Ans :</w:t>
      </w:r>
      <w:proofErr w:type="gramEnd"/>
      <w:r>
        <w:rPr>
          <w:b/>
          <w:bCs/>
          <w:color w:val="444444"/>
          <w:spacing w:val="3"/>
        </w:rPr>
        <w:t xml:space="preserve"> </w:t>
      </w:r>
      <w:r w:rsidRPr="00C94327"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94327"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>DepartmentID</w:t>
      </w:r>
      <w:proofErr w:type="spellEnd"/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C94327">
        <w:rPr>
          <w:rFonts w:ascii="Consolas" w:hAnsi="Consolas" w:cs="Consolas"/>
          <w:color w:val="808080"/>
          <w:sz w:val="19"/>
          <w:szCs w:val="19"/>
          <w:lang w:val="en-US"/>
        </w:rPr>
        <w:t>,</w:t>
      </w:r>
    </w:p>
    <w:p w14:paraId="0AFDF5E8" w14:textId="77777777" w:rsidR="00C94327" w:rsidRPr="00C94327" w:rsidRDefault="00C94327" w:rsidP="00C943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>[Name]</w:t>
      </w:r>
    </w:p>
    <w:p w14:paraId="4BCF7AA1" w14:textId="77777777" w:rsidR="00C94327" w:rsidRPr="00C94327" w:rsidRDefault="00C94327" w:rsidP="00C943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94327"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>HumanResources</w:t>
      </w:r>
      <w:proofErr w:type="spellEnd"/>
      <w:proofErr w:type="gramStart"/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 w:rsidRPr="00C94327"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C94327">
        <w:rPr>
          <w:rFonts w:ascii="Consolas" w:hAnsi="Consolas" w:cs="Consolas"/>
          <w:color w:val="000000"/>
          <w:sz w:val="19"/>
          <w:szCs w:val="19"/>
          <w:lang w:val="en-US"/>
        </w:rPr>
        <w:t>Department]</w:t>
      </w:r>
    </w:p>
    <w:p w14:paraId="00D73C89" w14:textId="71A058EA" w:rsidR="00C94327" w:rsidRDefault="00C94327" w:rsidP="00C9432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94327">
        <w:rPr>
          <w:rFonts w:ascii="Consolas" w:eastAsiaTheme="minorHAnsi" w:hAnsi="Consolas" w:cs="Consolas"/>
          <w:b w:val="0"/>
          <w:bCs w:val="0"/>
          <w:color w:val="0000FF"/>
          <w:sz w:val="19"/>
          <w:szCs w:val="19"/>
          <w:lang w:val="en-US" w:eastAsia="en-US"/>
        </w:rPr>
        <w:t>order</w:t>
      </w:r>
      <w:r w:rsidRPr="00C94327">
        <w:rPr>
          <w:rFonts w:ascii="Consolas" w:eastAsiaTheme="minorHAnsi" w:hAnsi="Consolas" w:cs="Consolas"/>
          <w:b w:val="0"/>
          <w:bCs w:val="0"/>
          <w:color w:val="000000"/>
          <w:sz w:val="19"/>
          <w:szCs w:val="19"/>
          <w:lang w:val="en-US" w:eastAsia="en-US"/>
        </w:rPr>
        <w:t xml:space="preserve"> </w:t>
      </w:r>
      <w:r w:rsidRPr="00C94327">
        <w:rPr>
          <w:rFonts w:ascii="Consolas" w:eastAsiaTheme="minorHAnsi" w:hAnsi="Consolas" w:cs="Consolas"/>
          <w:b w:val="0"/>
          <w:bCs w:val="0"/>
          <w:color w:val="0000FF"/>
          <w:sz w:val="19"/>
          <w:szCs w:val="19"/>
          <w:lang w:val="en-US" w:eastAsia="en-US"/>
        </w:rPr>
        <w:t>by</w:t>
      </w:r>
      <w:r w:rsidRPr="00C94327">
        <w:rPr>
          <w:rFonts w:ascii="Consolas" w:eastAsiaTheme="minorHAnsi" w:hAnsi="Consolas" w:cs="Consolas"/>
          <w:b w:val="0"/>
          <w:bCs w:val="0"/>
          <w:color w:val="000000"/>
          <w:sz w:val="19"/>
          <w:szCs w:val="19"/>
          <w:lang w:val="en-US" w:eastAsia="en-US"/>
        </w:rPr>
        <w:t xml:space="preserve"> [</w:t>
      </w:r>
      <w:proofErr w:type="spellStart"/>
      <w:r w:rsidRPr="00C94327">
        <w:rPr>
          <w:rFonts w:ascii="Consolas" w:eastAsiaTheme="minorHAnsi" w:hAnsi="Consolas" w:cs="Consolas"/>
          <w:b w:val="0"/>
          <w:bCs w:val="0"/>
          <w:color w:val="000000"/>
          <w:sz w:val="19"/>
          <w:szCs w:val="19"/>
          <w:lang w:val="en-US" w:eastAsia="en-US"/>
        </w:rPr>
        <w:t>DepartmentID</w:t>
      </w:r>
      <w:proofErr w:type="spellEnd"/>
      <w:r w:rsidRPr="00C94327">
        <w:rPr>
          <w:rFonts w:ascii="Consolas" w:eastAsiaTheme="minorHAnsi" w:hAnsi="Consolas" w:cs="Consolas"/>
          <w:b w:val="0"/>
          <w:bCs w:val="0"/>
          <w:color w:val="000000"/>
          <w:sz w:val="19"/>
          <w:szCs w:val="19"/>
          <w:lang w:val="en-US" w:eastAsia="en-US"/>
        </w:rPr>
        <w:t xml:space="preserve">] </w:t>
      </w:r>
      <w:r w:rsidRPr="00C94327">
        <w:rPr>
          <w:rFonts w:ascii="Consolas" w:eastAsiaTheme="minorHAnsi" w:hAnsi="Consolas" w:cs="Consolas"/>
          <w:b w:val="0"/>
          <w:bCs w:val="0"/>
          <w:color w:val="0000FF"/>
          <w:sz w:val="19"/>
          <w:szCs w:val="19"/>
          <w:lang w:val="en-US" w:eastAsia="en-US"/>
        </w:rPr>
        <w:t>ASC</w:t>
      </w:r>
    </w:p>
    <w:p w14:paraId="57DD2D1C" w14:textId="2F7FEE76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Write an SQL query to show the last 5 </w:t>
      </w:r>
      <w:proofErr w:type="gramStart"/>
      <w:r w:rsidRPr="007A1BB7">
        <w:rPr>
          <w:b w:val="0"/>
          <w:bCs w:val="0"/>
          <w:color w:val="444444"/>
          <w:spacing w:val="3"/>
        </w:rPr>
        <w:t>record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from a table.</w:t>
      </w:r>
    </w:p>
    <w:p w14:paraId="59EBFC9B" w14:textId="4C95F3BF" w:rsidR="00C94327" w:rsidRDefault="00C94327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</w:p>
    <w:p w14:paraId="2DDCB40D" w14:textId="77777777" w:rsidR="00C94327" w:rsidRDefault="00C94327" w:rsidP="00C943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5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</w:p>
    <w:p w14:paraId="06F433F0" w14:textId="77777777" w:rsidR="00C94327" w:rsidRDefault="00C94327" w:rsidP="00C943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</w:p>
    <w:p w14:paraId="6179302A" w14:textId="77777777" w:rsidR="00C94327" w:rsidRDefault="00C94327" w:rsidP="00C943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HumanResources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Employee]</w:t>
      </w:r>
    </w:p>
    <w:p w14:paraId="2FB4C326" w14:textId="01399B05" w:rsidR="00C94327" w:rsidRPr="007A1BB7" w:rsidRDefault="00C94327" w:rsidP="00C9432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BusinessEntity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bookmarkStart w:id="0" w:name="_GoBack"/>
      <w:bookmarkEnd w:id="0"/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94327"/>
    <w:rsid w:val="00CD6758"/>
    <w:rsid w:val="00DD3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sanna Kumar Sadari</cp:lastModifiedBy>
  <cp:revision>4</cp:revision>
  <dcterms:created xsi:type="dcterms:W3CDTF">2021-03-26T13:45:00Z</dcterms:created>
  <dcterms:modified xsi:type="dcterms:W3CDTF">2021-07-14T14:20:00Z</dcterms:modified>
</cp:coreProperties>
</file>